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E38DD" w14:textId="53ADC3E7" w:rsidR="00627B7A" w:rsidRDefault="00030137" w:rsidP="00030137">
      <w:pPr>
        <w:tabs>
          <w:tab w:val="left" w:pos="8835"/>
        </w:tabs>
        <w:spacing w:line="817" w:lineRule="exact"/>
        <w:ind w:left="151"/>
        <w:rPr>
          <w:rFonts w:ascii="Arial" w:eastAsia="Arial" w:hAnsi="Arial" w:cs="Arial"/>
          <w:sz w:val="72"/>
          <w:szCs w:val="72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18489C64" wp14:editId="34A465B2">
            <wp:simplePos x="0" y="0"/>
            <wp:positionH relativeFrom="page">
              <wp:posOffset>6784975</wp:posOffset>
            </wp:positionH>
            <wp:positionV relativeFrom="page">
              <wp:posOffset>259715</wp:posOffset>
            </wp:positionV>
            <wp:extent cx="600075" cy="1084580"/>
            <wp:effectExtent l="0" t="0" r="952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ls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10845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536F">
        <w:rPr>
          <w:rFonts w:ascii="Arial"/>
          <w:b/>
          <w:color w:val="C41010"/>
          <w:sz w:val="72"/>
        </w:rPr>
        <w:t xml:space="preserve">Insert </w:t>
      </w:r>
      <w:r w:rsidR="00435B75">
        <w:rPr>
          <w:rFonts w:ascii="Arial"/>
          <w:b/>
          <w:color w:val="C41010"/>
          <w:sz w:val="72"/>
        </w:rPr>
        <w:t xml:space="preserve">Club or Society Name </w:t>
      </w:r>
      <w:r>
        <w:rPr>
          <w:rFonts w:ascii="Arial"/>
          <w:b/>
          <w:color w:val="C41010"/>
          <w:sz w:val="72"/>
        </w:rPr>
        <w:tab/>
      </w:r>
    </w:p>
    <w:p w14:paraId="5E5837D9" w14:textId="77777777" w:rsidR="00627B7A" w:rsidRDefault="00030137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ONTH AND YEAR&gt;</w:t>
      </w:r>
    </w:p>
    <w:p w14:paraId="79635732" w14:textId="77777777" w:rsidR="00791DC4" w:rsidRDefault="00791DC4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EETING TYPE&gt;</w:t>
      </w:r>
    </w:p>
    <w:p w14:paraId="7315116C" w14:textId="77777777" w:rsidR="00791DC4" w:rsidRPr="00791DC4" w:rsidRDefault="00791DC4">
      <w:pPr>
        <w:spacing w:before="189"/>
        <w:ind w:left="151"/>
        <w:rPr>
          <w:rFonts w:ascii="Arial" w:eastAsia="Arial" w:hAnsi="Arial" w:cs="Arial"/>
          <w:sz w:val="16"/>
          <w:szCs w:val="31"/>
        </w:rPr>
      </w:pPr>
    </w:p>
    <w:p w14:paraId="0A4A4A9B" w14:textId="310F1572" w:rsidR="00627B7A" w:rsidRPr="00791DC4" w:rsidRDefault="00791DC4">
      <w:pPr>
        <w:rPr>
          <w:rFonts w:ascii="Arial" w:eastAsia="Arial" w:hAnsi="Arial" w:cs="Arial"/>
          <w:i/>
          <w:sz w:val="24"/>
          <w:szCs w:val="31"/>
        </w:rPr>
      </w:pPr>
      <w:r w:rsidRPr="00791DC4">
        <w:rPr>
          <w:rFonts w:ascii="Arial" w:eastAsia="Arial" w:hAnsi="Arial" w:cs="Arial"/>
          <w:i/>
          <w:sz w:val="24"/>
          <w:szCs w:val="31"/>
        </w:rPr>
        <w:t>Edit this template to work with the meeting</w:t>
      </w:r>
      <w:r>
        <w:rPr>
          <w:rFonts w:ascii="Arial" w:eastAsia="Arial" w:hAnsi="Arial" w:cs="Arial"/>
          <w:i/>
          <w:sz w:val="24"/>
          <w:szCs w:val="31"/>
        </w:rPr>
        <w:t xml:space="preserve"> type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 your club is holding (</w:t>
      </w:r>
      <w:r w:rsidRPr="001E12D4">
        <w:rPr>
          <w:rFonts w:ascii="Arial" w:eastAsia="Arial" w:hAnsi="Arial" w:cs="Arial"/>
          <w:i/>
          <w:sz w:val="24"/>
          <w:szCs w:val="31"/>
        </w:rPr>
        <w:t>EGM/</w:t>
      </w:r>
      <w:r w:rsidR="00FE4488">
        <w:rPr>
          <w:rFonts w:ascii="Arial" w:eastAsia="Arial" w:hAnsi="Arial" w:cs="Arial"/>
          <w:i/>
          <w:sz w:val="24"/>
          <w:szCs w:val="31"/>
        </w:rPr>
        <w:t>OGM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) </w:t>
      </w:r>
    </w:p>
    <w:p w14:paraId="5F1CE536" w14:textId="77777777"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 wp14:anchorId="21DE2E70" wp14:editId="63A8512F">
                <wp:extent cx="6901180" cy="6350"/>
                <wp:effectExtent l="6985" t="8255" r="6985" b="4445"/>
                <wp:docPr id="34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5" name="Group 4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6" name="Freeform 5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444D2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CEA8F4" id="Group 48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">
                <v:group id="Group 49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50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" path="m,l10857,e" filled="f" strokecolor="#444d26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14:paraId="394FC047" w14:textId="153622AD" w:rsidR="0099244B" w:rsidRPr="003D6746" w:rsidRDefault="003D6746" w:rsidP="003D6746">
      <w:pPr>
        <w:spacing w:before="18"/>
        <w:ind w:right="148"/>
        <w:jc w:val="right"/>
        <w:rPr>
          <w:rFonts w:ascii="Arial" w:eastAsia="Arial" w:hAnsi="Arial" w:cs="Arial"/>
          <w:color w:val="FF0000"/>
          <w:sz w:val="20"/>
          <w:szCs w:val="20"/>
        </w:rPr>
      </w:pPr>
      <w:r w:rsidRPr="00405FB9">
        <w:rPr>
          <w:rFonts w:ascii="Arial"/>
          <w:noProof/>
          <w:color w:val="FF0000"/>
          <w:w w:val="105"/>
          <w:sz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D6B2EA2" wp14:editId="743BB3D2">
                <wp:simplePos x="0" y="0"/>
                <wp:positionH relativeFrom="column">
                  <wp:posOffset>-31750</wp:posOffset>
                </wp:positionH>
                <wp:positionV relativeFrom="paragraph">
                  <wp:posOffset>286385</wp:posOffset>
                </wp:positionV>
                <wp:extent cx="6999605" cy="508635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960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AFD46" w14:textId="59D55327" w:rsidR="00405FB9" w:rsidRDefault="00405FB9"/>
                          <w:p w14:paraId="1C3935E5" w14:textId="0766EF2C" w:rsidR="00405FB9" w:rsidRPr="002270E8" w:rsidRDefault="00405FB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Apologies</w:t>
                            </w:r>
                          </w:p>
                          <w:p w14:paraId="7D537E75" w14:textId="77777777" w:rsidR="00405FB9" w:rsidRDefault="00405FB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6B2E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.5pt;margin-top:22.55pt;width:551.15pt;height:40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" stroked="f">
                <v:textbox>
                  <w:txbxContent>
                    <w:p w14:paraId="205AFD46" w14:textId="59D55327" w:rsidR="00405FB9" w:rsidRDefault="00405FB9"/>
                    <w:p w14:paraId="1C3935E5" w14:textId="0766EF2C" w:rsidR="00405FB9" w:rsidRPr="002270E8" w:rsidRDefault="00405FB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Apologies</w:t>
                      </w:r>
                    </w:p>
                    <w:p w14:paraId="7D537E75" w14:textId="77777777" w:rsidR="00405FB9" w:rsidRDefault="00405FB9"/>
                  </w:txbxContent>
                </v:textbox>
                <w10:wrap type="square"/>
              </v:shape>
            </w:pict>
          </mc:Fallback>
        </mc:AlternateContent>
      </w:r>
      <w:r w:rsidR="00030137">
        <w:rPr>
          <w:rFonts w:ascii="Arial"/>
          <w:i/>
          <w:color w:val="C41010"/>
          <w:w w:val="105"/>
          <w:sz w:val="20"/>
        </w:rPr>
        <w:t xml:space="preserve">  </w:t>
      </w:r>
      <w:r w:rsidR="00B52427" w:rsidRPr="00030137">
        <w:rPr>
          <w:rFonts w:ascii="Arial"/>
          <w:i/>
          <w:color w:val="FF0000"/>
          <w:w w:val="105"/>
          <w:sz w:val="20"/>
        </w:rPr>
        <w:t xml:space="preserve">Date/Time: </w:t>
      </w:r>
      <w:r w:rsidR="00030137" w:rsidRPr="00030137">
        <w:rPr>
          <w:rFonts w:ascii="Arial"/>
          <w:color w:val="FF0000"/>
          <w:w w:val="105"/>
          <w:sz w:val="20"/>
        </w:rPr>
        <w:t>DD/MM/YYYY</w:t>
      </w:r>
      <w:r w:rsidR="00DE7FAA">
        <w:rPr>
          <w:rFonts w:ascii="Arial"/>
          <w:color w:val="FF0000"/>
          <w:w w:val="105"/>
          <w:sz w:val="20"/>
        </w:rPr>
        <w:t xml:space="preserve"> HH:MM</w:t>
      </w:r>
      <w:r w:rsidR="00B52427" w:rsidRPr="00030137">
        <w:rPr>
          <w:rFonts w:ascii="Arial"/>
          <w:color w:val="FF0000"/>
          <w:spacing w:val="-9"/>
          <w:w w:val="105"/>
          <w:sz w:val="20"/>
        </w:rPr>
        <w:t xml:space="preserve"> </w:t>
      </w:r>
      <w:r w:rsidR="00DE7FAA">
        <w:rPr>
          <w:rFonts w:ascii="Arial"/>
          <w:color w:val="FF0000"/>
          <w:spacing w:val="-9"/>
          <w:w w:val="105"/>
          <w:sz w:val="20"/>
        </w:rPr>
        <w:t>AM/</w:t>
      </w:r>
      <w:r w:rsidR="00B52427" w:rsidRPr="00030137">
        <w:rPr>
          <w:rFonts w:ascii="Arial"/>
          <w:color w:val="FF0000"/>
          <w:w w:val="105"/>
          <w:sz w:val="20"/>
        </w:rPr>
        <w:t>PM</w:t>
      </w:r>
    </w:p>
    <w:p w14:paraId="05B8B239" w14:textId="1C916936" w:rsidR="00627B7A" w:rsidRPr="00030137" w:rsidRDefault="00030137">
      <w:pPr>
        <w:spacing w:before="11"/>
        <w:rPr>
          <w:rFonts w:ascii="Arial"/>
          <w:color w:val="FF0000"/>
          <w:w w:val="105"/>
          <w:sz w:val="20"/>
        </w:rPr>
      </w:pPr>
      <w:r w:rsidRPr="00030137">
        <w:rPr>
          <w:rFonts w:ascii="Arial"/>
          <w:color w:val="FF0000"/>
          <w:w w:val="105"/>
          <w:sz w:val="20"/>
        </w:rPr>
        <w:t>&lt;Insert list of names of apologies&gt;</w:t>
      </w:r>
    </w:p>
    <w:p w14:paraId="0AAB0D92" w14:textId="117DFB69" w:rsidR="003D6746" w:rsidRPr="003D6746" w:rsidRDefault="000D6A27" w:rsidP="003D6746">
      <w:pPr>
        <w:spacing w:line="20" w:lineRule="exact"/>
        <w:rPr>
          <w:rFonts w:ascii="Arial" w:eastAsia="Arial" w:hAnsi="Arial" w:cs="Arial"/>
          <w:sz w:val="2"/>
          <w:szCs w:val="2"/>
        </w:rPr>
      </w:pPr>
      <w:r w:rsidRPr="00405FB9">
        <w:rPr>
          <w:rFonts w:ascii="Arial"/>
          <w:noProof/>
          <w:color w:val="FF0000"/>
          <w:w w:val="105"/>
          <w:sz w:val="20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27204C0" wp14:editId="4B86B565">
                <wp:simplePos x="0" y="0"/>
                <wp:positionH relativeFrom="margin">
                  <wp:posOffset>-14605</wp:posOffset>
                </wp:positionH>
                <wp:positionV relativeFrom="paragraph">
                  <wp:posOffset>201295</wp:posOffset>
                </wp:positionV>
                <wp:extent cx="6952615" cy="508635"/>
                <wp:effectExtent l="0" t="0" r="635" b="5715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261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623A4" w14:textId="3CA8E21E" w:rsidR="003D6746" w:rsidRDefault="003D6746" w:rsidP="003D6746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  <w:p w14:paraId="62DA9A83" w14:textId="35F77E0D" w:rsidR="003D6746" w:rsidRPr="002270E8" w:rsidRDefault="003D6746" w:rsidP="003D6746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Attendance</w:t>
                            </w:r>
                          </w:p>
                          <w:p w14:paraId="3B1DB438" w14:textId="77777777" w:rsidR="003D6746" w:rsidRDefault="003D6746" w:rsidP="003D674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204C0" id="_x0000_s1027" type="#_x0000_t202" style="position:absolute;margin-left:-1.15pt;margin-top:15.85pt;width:547.45pt;height:40.0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" stroked="f">
                <v:textbox>
                  <w:txbxContent>
                    <w:p w14:paraId="0E2623A4" w14:textId="3CA8E21E" w:rsidR="003D6746" w:rsidRDefault="003D6746" w:rsidP="003D6746">
                      <w:pPr>
                        <w:rPr>
                          <w:color w:val="C0504D" w:themeColor="accent2"/>
                        </w:rPr>
                      </w:pPr>
                    </w:p>
                    <w:p w14:paraId="62DA9A83" w14:textId="35F77E0D" w:rsidR="003D6746" w:rsidRPr="002270E8" w:rsidRDefault="003D6746" w:rsidP="003D6746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Attendance</w:t>
                      </w:r>
                    </w:p>
                    <w:p w14:paraId="3B1DB438" w14:textId="77777777" w:rsidR="003D6746" w:rsidRDefault="003D6746" w:rsidP="003D6746"/>
                  </w:txbxContent>
                </v:textbox>
                <w10:wrap type="square" anchorx="margin"/>
              </v:shape>
            </w:pict>
          </mc:Fallback>
        </mc:AlternateContent>
      </w:r>
    </w:p>
    <w:p w14:paraId="3F5BAAF2" w14:textId="5ADD1F99" w:rsidR="00A41B01" w:rsidRPr="003D6746" w:rsidRDefault="00A41B01">
      <w:pPr>
        <w:spacing w:before="11"/>
        <w:rPr>
          <w:rFonts w:ascii="Arial" w:eastAsia="Arial" w:hAnsi="Arial" w:cs="Arial"/>
          <w:color w:val="FF0000"/>
          <w:w w:val="105"/>
          <w:sz w:val="20"/>
          <w:szCs w:val="20"/>
        </w:rPr>
      </w:pPr>
      <w:r w:rsidRPr="00030137">
        <w:rPr>
          <w:rFonts w:ascii="Arial" w:eastAsia="Arial" w:hAnsi="Arial" w:cs="Arial"/>
          <w:color w:val="FF0000"/>
          <w:w w:val="105"/>
          <w:sz w:val="20"/>
          <w:szCs w:val="20"/>
        </w:rPr>
        <w:t>&lt;Insert list of all attendees (full name)&gt;</w:t>
      </w:r>
    </w:p>
    <w:p w14:paraId="0723084A" w14:textId="77777777" w:rsidR="00A41B01" w:rsidRDefault="00A41B01">
      <w:pPr>
        <w:spacing w:before="11"/>
        <w:rPr>
          <w:rFonts w:ascii="Arial" w:eastAsia="Arial" w:hAnsi="Arial" w:cs="Arial"/>
          <w:w w:val="105"/>
          <w:sz w:val="20"/>
          <w:szCs w:val="20"/>
        </w:rPr>
      </w:pPr>
    </w:p>
    <w:p w14:paraId="121BA5D4" w14:textId="3AB9DB68" w:rsidR="00E81ED1" w:rsidRPr="003D6746" w:rsidRDefault="001D25DE">
      <w:pPr>
        <w:spacing w:before="11"/>
        <w:rPr>
          <w:rFonts w:ascii="Arial" w:eastAsia="Arial" w:hAnsi="Arial" w:cs="Arial"/>
          <w:w w:val="105"/>
          <w:sz w:val="21"/>
          <w:szCs w:val="21"/>
        </w:rPr>
      </w:pPr>
      <w:r w:rsidRPr="003D6746">
        <w:rPr>
          <w:rFonts w:ascii="Arial" w:eastAsia="Arial" w:hAnsi="Arial" w:cs="Arial"/>
          <w:w w:val="105"/>
          <w:sz w:val="21"/>
          <w:szCs w:val="21"/>
        </w:rPr>
        <w:t>Is this a reconvened meeting?</w:t>
      </w:r>
    </w:p>
    <w:p w14:paraId="6F55F5C5" w14:textId="0EF26B89" w:rsidR="001D25DE" w:rsidRPr="001D25DE" w:rsidRDefault="009532C2" w:rsidP="001D25DE">
      <w:pPr>
        <w:spacing w:before="11"/>
        <w:rPr>
          <w:rFonts w:ascii="Arial" w:eastAsia="Arial" w:hAnsi="Arial" w:cs="Arial"/>
          <w:w w:val="105"/>
          <w:sz w:val="20"/>
          <w:szCs w:val="20"/>
        </w:rPr>
      </w:pPr>
      <w:sdt>
        <w:sdtPr>
          <w:rPr>
            <w:rFonts w:ascii="Arial" w:eastAsia="Arial" w:hAnsi="Arial" w:cs="Arial"/>
            <w:w w:val="105"/>
            <w:sz w:val="20"/>
            <w:szCs w:val="20"/>
          </w:rPr>
          <w:id w:val="65080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5DE">
            <w:rPr>
              <w:rFonts w:ascii="MS Gothic" w:eastAsia="MS Gothic" w:hAnsi="MS Gothic" w:cs="Arial" w:hint="eastAsia"/>
              <w:w w:val="105"/>
              <w:sz w:val="20"/>
              <w:szCs w:val="20"/>
            </w:rPr>
            <w:t>☐</w:t>
          </w:r>
        </w:sdtContent>
      </w:sdt>
      <w:r w:rsidR="001D25DE">
        <w:rPr>
          <w:rFonts w:ascii="Arial" w:eastAsia="Arial" w:hAnsi="Arial" w:cs="Arial"/>
          <w:w w:val="105"/>
          <w:sz w:val="20"/>
          <w:szCs w:val="20"/>
        </w:rPr>
        <w:t>Yes</w:t>
      </w:r>
      <w:r w:rsidR="001D25DE">
        <w:rPr>
          <w:rFonts w:ascii="Arial" w:eastAsia="Arial" w:hAnsi="Arial" w:cs="Arial"/>
          <w:w w:val="105"/>
          <w:sz w:val="20"/>
          <w:szCs w:val="20"/>
        </w:rPr>
        <w:tab/>
      </w:r>
      <w:r w:rsidR="001D25DE">
        <w:rPr>
          <w:rFonts w:ascii="Arial" w:eastAsia="Arial" w:hAnsi="Arial" w:cs="Arial"/>
          <w:w w:val="105"/>
          <w:sz w:val="20"/>
          <w:szCs w:val="20"/>
        </w:rPr>
        <w:tab/>
      </w:r>
      <w:sdt>
        <w:sdtPr>
          <w:rPr>
            <w:rFonts w:ascii="Arial" w:eastAsia="Arial" w:hAnsi="Arial" w:cs="Arial"/>
            <w:w w:val="105"/>
            <w:sz w:val="20"/>
            <w:szCs w:val="20"/>
          </w:rPr>
          <w:id w:val="1998223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5DE">
            <w:rPr>
              <w:rFonts w:ascii="MS Gothic" w:eastAsia="MS Gothic" w:hAnsi="MS Gothic" w:cs="Arial" w:hint="eastAsia"/>
              <w:w w:val="105"/>
              <w:sz w:val="20"/>
              <w:szCs w:val="20"/>
            </w:rPr>
            <w:t>☐</w:t>
          </w:r>
        </w:sdtContent>
      </w:sdt>
      <w:r w:rsidR="001D25DE">
        <w:rPr>
          <w:rFonts w:ascii="Arial" w:eastAsia="Arial" w:hAnsi="Arial" w:cs="Arial"/>
          <w:w w:val="105"/>
          <w:sz w:val="20"/>
          <w:szCs w:val="20"/>
        </w:rPr>
        <w:t>No</w:t>
      </w:r>
    </w:p>
    <w:p w14:paraId="03C83F40" w14:textId="33866F1C" w:rsidR="00030137" w:rsidRDefault="00030137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14:paraId="037F10DC" w14:textId="7D03633E" w:rsidR="003D6746" w:rsidRPr="00030137" w:rsidRDefault="003D6746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14:paraId="342F3C1D" w14:textId="47614ED4" w:rsidR="00627B7A" w:rsidRDefault="00D33A52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FA2831B" wp14:editId="56ED759B">
                <wp:simplePos x="0" y="0"/>
                <wp:positionH relativeFrom="margin">
                  <wp:posOffset>-14605</wp:posOffset>
                </wp:positionH>
                <wp:positionV relativeFrom="paragraph">
                  <wp:posOffset>109220</wp:posOffset>
                </wp:positionV>
                <wp:extent cx="6900545" cy="508635"/>
                <wp:effectExtent l="0" t="0" r="0" b="5715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054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9561C" w14:textId="12B36E39" w:rsidR="000D6A27" w:rsidRDefault="000D6A27"/>
                          <w:p w14:paraId="0ED8153D" w14:textId="31A1EBD1" w:rsidR="000D6A27" w:rsidRPr="002270E8" w:rsidRDefault="000D6A27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Part A – Official Business</w:t>
                            </w:r>
                          </w:p>
                          <w:p w14:paraId="061CBA52" w14:textId="77777777" w:rsidR="000D6A27" w:rsidRPr="000D6A27" w:rsidRDefault="000D6A2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2831B" id="_x0000_s1028" type="#_x0000_t202" style="position:absolute;left:0;text-align:left;margin-left:-1.15pt;margin-top:8.6pt;width:543.35pt;height:40.0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" stroked="f">
                <v:textbox>
                  <w:txbxContent>
                    <w:p w14:paraId="6339561C" w14:textId="12B36E39" w:rsidR="000D6A27" w:rsidRDefault="000D6A27"/>
                    <w:p w14:paraId="0ED8153D" w14:textId="31A1EBD1" w:rsidR="000D6A27" w:rsidRPr="002270E8" w:rsidRDefault="000D6A27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Part A – Official Business</w:t>
                      </w:r>
                    </w:p>
                    <w:p w14:paraId="061CBA52" w14:textId="77777777" w:rsidR="000D6A27" w:rsidRPr="000D6A27" w:rsidRDefault="000D6A27">
                      <w:pP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0FC9444" w14:textId="77777777" w:rsidR="000D6A27" w:rsidRDefault="000D6A27" w:rsidP="000D6A27">
      <w:pPr>
        <w:pStyle w:val="Heading4"/>
        <w:tabs>
          <w:tab w:val="left" w:pos="871"/>
        </w:tabs>
        <w:spacing w:before="78"/>
        <w:ind w:left="0" w:right="168"/>
      </w:pPr>
    </w:p>
    <w:p w14:paraId="7FAB018D" w14:textId="77777777" w:rsidR="001E12D4" w:rsidRDefault="00B52427" w:rsidP="001E12D4">
      <w:pPr>
        <w:pStyle w:val="Heading4"/>
        <w:tabs>
          <w:tab w:val="left" w:pos="871"/>
        </w:tabs>
        <w:spacing w:before="78"/>
        <w:ind w:left="0" w:right="168"/>
        <w:rPr>
          <w:w w:val="105"/>
        </w:rPr>
      </w:pPr>
      <w:r>
        <w:t>A1</w:t>
      </w:r>
      <w:r>
        <w:tab/>
      </w:r>
      <w:r>
        <w:rPr>
          <w:w w:val="105"/>
        </w:rPr>
        <w:t>Welcome, Apologies,</w:t>
      </w:r>
      <w:r>
        <w:rPr>
          <w:spacing w:val="-21"/>
          <w:w w:val="105"/>
        </w:rPr>
        <w:t xml:space="preserve"> </w:t>
      </w:r>
      <w:r>
        <w:rPr>
          <w:w w:val="105"/>
        </w:rPr>
        <w:t>Attendance</w:t>
      </w:r>
    </w:p>
    <w:p w14:paraId="449D7F95" w14:textId="77777777" w:rsidR="001E12D4" w:rsidRDefault="001E12D4" w:rsidP="001E12D4">
      <w:pPr>
        <w:pStyle w:val="Heading4"/>
        <w:tabs>
          <w:tab w:val="left" w:pos="871"/>
        </w:tabs>
        <w:spacing w:before="78"/>
        <w:ind w:left="0" w:right="168"/>
        <w:rPr>
          <w:w w:val="105"/>
        </w:rPr>
      </w:pPr>
    </w:p>
    <w:p w14:paraId="54242AF0" w14:textId="5E678671" w:rsidR="000550E0" w:rsidRDefault="00030137" w:rsidP="001E12D4">
      <w:pPr>
        <w:pStyle w:val="Heading4"/>
        <w:tabs>
          <w:tab w:val="left" w:pos="871"/>
        </w:tabs>
        <w:spacing w:before="78"/>
        <w:ind w:left="0" w:right="168"/>
        <w:rPr>
          <w:rFonts w:cs="Arial"/>
        </w:rPr>
      </w:pPr>
      <w:r>
        <w:t>A2</w:t>
      </w:r>
      <w:r w:rsidR="00B52427">
        <w:tab/>
      </w:r>
      <w:r w:rsidR="00B52427">
        <w:rPr>
          <w:w w:val="105"/>
        </w:rPr>
        <w:t>Business Arising from the</w:t>
      </w:r>
      <w:r w:rsidR="00B52427">
        <w:rPr>
          <w:spacing w:val="-23"/>
          <w:w w:val="105"/>
        </w:rPr>
        <w:t xml:space="preserve"> </w:t>
      </w:r>
      <w:r w:rsidR="00B52427">
        <w:rPr>
          <w:w w:val="105"/>
        </w:rPr>
        <w:t>Minutes</w:t>
      </w:r>
      <w:r w:rsidR="00B52427">
        <w:rPr>
          <w:w w:val="102"/>
        </w:rPr>
        <w:t xml:space="preserve">  </w:t>
      </w:r>
    </w:p>
    <w:p w14:paraId="055EA8A8" w14:textId="77777777"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14:paraId="1B78FA6B" w14:textId="0BA5A531" w:rsidR="00627B7A" w:rsidRDefault="00030137" w:rsidP="001E12D4">
      <w:pPr>
        <w:pStyle w:val="Heading4"/>
        <w:tabs>
          <w:tab w:val="left" w:pos="820"/>
        </w:tabs>
        <w:ind w:left="0" w:right="184"/>
        <w:rPr>
          <w:b w:val="0"/>
          <w:bCs w:val="0"/>
        </w:rPr>
      </w:pPr>
      <w:r>
        <w:t>A</w:t>
      </w:r>
      <w:r w:rsidR="001E12D4">
        <w:t>3</w:t>
      </w:r>
      <w:r w:rsidR="00B52427">
        <w:tab/>
      </w:r>
      <w:r w:rsidR="00B52427">
        <w:rPr>
          <w:w w:val="105"/>
        </w:rPr>
        <w:t>Confirmation of EGM</w:t>
      </w:r>
      <w:r w:rsidR="00B52427">
        <w:rPr>
          <w:spacing w:val="-19"/>
          <w:w w:val="105"/>
        </w:rPr>
        <w:t xml:space="preserve"> </w:t>
      </w:r>
      <w:r w:rsidR="00B52427">
        <w:rPr>
          <w:w w:val="105"/>
        </w:rPr>
        <w:t>Minutes</w:t>
      </w:r>
    </w:p>
    <w:p w14:paraId="4ECEB2AF" w14:textId="6AA9D371" w:rsidR="001E12D4" w:rsidRPr="001E12D4" w:rsidRDefault="000550E0" w:rsidP="001E12D4">
      <w:pPr>
        <w:spacing w:before="113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</w:t>
      </w:r>
      <w:r w:rsidR="00B52427">
        <w:rPr>
          <w:rFonts w:ascii="Arial"/>
          <w:i/>
          <w:w w:val="105"/>
          <w:sz w:val="20"/>
        </w:rPr>
        <w:t>hat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Extraordinary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20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4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  <w:r>
        <w:rPr>
          <w:rFonts w:ascii="Arial"/>
          <w:i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(Apply</w:t>
      </w:r>
      <w:r w:rsidR="00030137">
        <w:rPr>
          <w:rFonts w:ascii="Arial"/>
          <w:i/>
          <w:color w:val="FF0000"/>
          <w:w w:val="105"/>
          <w:sz w:val="20"/>
        </w:rPr>
        <w:t>,</w:t>
      </w:r>
      <w:r w:rsidRPr="000550E0">
        <w:rPr>
          <w:rFonts w:ascii="Arial"/>
          <w:i/>
          <w:color w:val="FF0000"/>
          <w:w w:val="105"/>
          <w:sz w:val="20"/>
        </w:rPr>
        <w:t xml:space="preserve"> only if applicable)</w:t>
      </w:r>
    </w:p>
    <w:p w14:paraId="7DCA5718" w14:textId="77777777" w:rsidR="00627B7A" w:rsidRDefault="00627B7A">
      <w:pPr>
        <w:spacing w:before="10"/>
        <w:rPr>
          <w:rFonts w:ascii="Arial" w:eastAsia="Arial" w:hAnsi="Arial" w:cs="Arial"/>
          <w:b/>
          <w:bCs/>
        </w:rPr>
      </w:pPr>
    </w:p>
    <w:p w14:paraId="688A48D7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10D6334F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040ED1D4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23A75D35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72E9326A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6C49157C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4B258045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1708FF4A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75507CA0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00D49118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1F7FED3F" w14:textId="77777777" w:rsidR="009532C2" w:rsidRDefault="009532C2">
      <w:pPr>
        <w:spacing w:before="10"/>
        <w:rPr>
          <w:rFonts w:ascii="Arial" w:eastAsia="Arial" w:hAnsi="Arial" w:cs="Arial"/>
          <w:b/>
          <w:bCs/>
        </w:rPr>
      </w:pPr>
    </w:p>
    <w:p w14:paraId="42F388A5" w14:textId="210541D4" w:rsidR="006A00F9" w:rsidRPr="002270E8" w:rsidRDefault="006A00F9" w:rsidP="002270E8">
      <w:pPr>
        <w:spacing w:line="28" w:lineRule="exact"/>
        <w:rPr>
          <w:rFonts w:ascii="Arial" w:eastAsia="Arial" w:hAnsi="Arial" w:cs="Arial"/>
          <w:sz w:val="2"/>
          <w:szCs w:val="2"/>
        </w:rPr>
      </w:pPr>
      <w:r w:rsidRPr="006A00F9">
        <w:rPr>
          <w:rFonts w:ascii="Arial" w:eastAsia="Arial" w:hAnsi="Arial" w:cs="Arial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B199564" wp14:editId="7A678D68">
                <wp:simplePos x="0" y="0"/>
                <wp:positionH relativeFrom="margin">
                  <wp:align>left</wp:align>
                </wp:positionH>
                <wp:positionV relativeFrom="paragraph">
                  <wp:posOffset>146685</wp:posOffset>
                </wp:positionV>
                <wp:extent cx="7099300" cy="508635"/>
                <wp:effectExtent l="0" t="0" r="6350" b="5715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508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BADF3" w14:textId="46ED6243" w:rsidR="006A00F9" w:rsidRDefault="006A00F9"/>
                          <w:p w14:paraId="24FE32BE" w14:textId="58CB7860" w:rsidR="006A00F9" w:rsidRPr="002270E8" w:rsidRDefault="006A00F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Part B – General Business</w:t>
                            </w:r>
                          </w:p>
                          <w:p w14:paraId="6D9DD44F" w14:textId="77777777" w:rsidR="006A00F9" w:rsidRPr="006A00F9" w:rsidRDefault="006A00F9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99564" id="_x0000_s1029" type="#_x0000_t202" style="position:absolute;margin-left:0;margin-top:11.55pt;width:559pt;height:40.05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" stroked="f">
                <v:textbox>
                  <w:txbxContent>
                    <w:p w14:paraId="05BBADF3" w14:textId="46ED6243" w:rsidR="006A00F9" w:rsidRDefault="006A00F9"/>
                    <w:p w14:paraId="24FE32BE" w14:textId="58CB7860" w:rsidR="006A00F9" w:rsidRPr="002270E8" w:rsidRDefault="006A00F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Part B – General Business</w:t>
                      </w:r>
                    </w:p>
                    <w:p w14:paraId="6D9DD44F" w14:textId="77777777" w:rsidR="006A00F9" w:rsidRPr="006A00F9" w:rsidRDefault="006A00F9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46833C4" w14:textId="64B65BFB" w:rsidR="009A1AA0" w:rsidRDefault="009A1AA0" w:rsidP="009A1AA0">
      <w:pPr>
        <w:pStyle w:val="Heading4"/>
        <w:spacing w:before="109"/>
        <w:ind w:left="151"/>
        <w:jc w:val="both"/>
        <w:rPr>
          <w:b w:val="0"/>
          <w:bCs w:val="0"/>
        </w:rPr>
      </w:pPr>
      <w:r>
        <w:rPr>
          <w:w w:val="105"/>
        </w:rPr>
        <w:t>B1      Other</w:t>
      </w:r>
      <w:r>
        <w:rPr>
          <w:spacing w:val="-3"/>
          <w:w w:val="105"/>
        </w:rPr>
        <w:t xml:space="preserve"> </w:t>
      </w:r>
      <w:r>
        <w:rPr>
          <w:w w:val="105"/>
        </w:rPr>
        <w:t>Business</w:t>
      </w:r>
    </w:p>
    <w:p w14:paraId="5C96E834" w14:textId="26F88075" w:rsidR="009A1AA0" w:rsidRDefault="009A1AA0" w:rsidP="009A1AA0">
      <w:pPr>
        <w:rPr>
          <w:rFonts w:ascii="Arial" w:eastAsia="Arial" w:hAnsi="Arial" w:cs="Arial"/>
          <w:b/>
          <w:bCs/>
        </w:rPr>
      </w:pPr>
    </w:p>
    <w:p w14:paraId="2456F26D" w14:textId="3D2B7EF1" w:rsidR="009A1AA0" w:rsidRDefault="009A1AA0" w:rsidP="009A1AA0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14:paraId="369F09C7" w14:textId="77777777" w:rsidR="009A1AA0" w:rsidRDefault="009A1AA0" w:rsidP="009A1AA0">
      <w:pPr>
        <w:ind w:left="151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>B2       Next Meeting</w:t>
      </w:r>
    </w:p>
    <w:p w14:paraId="62034B22" w14:textId="77777777" w:rsidR="002270E8" w:rsidRDefault="009A1AA0" w:rsidP="002270E8">
      <w:pPr>
        <w:spacing w:before="113"/>
        <w:ind w:left="871" w:right="168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>The next meeting is scheduled to be held on</w:t>
      </w:r>
      <w:r>
        <w:rPr>
          <w:rFonts w:ascii="Arial"/>
          <w:i/>
          <w:spacing w:val="-33"/>
          <w:w w:val="105"/>
          <w:sz w:val="21"/>
        </w:rPr>
        <w:t xml:space="preserve"> </w:t>
      </w:r>
      <w:r w:rsidRPr="00435B75">
        <w:rPr>
          <w:rFonts w:ascii="Arial"/>
          <w:i/>
          <w:color w:val="FF0000"/>
          <w:w w:val="105"/>
          <w:sz w:val="21"/>
        </w:rPr>
        <w:t>&lt;INSERT DATE&gt;.</w:t>
      </w:r>
    </w:p>
    <w:p w14:paraId="44C0A701" w14:textId="45E755A5" w:rsidR="009532C2" w:rsidRPr="00435B75" w:rsidRDefault="006A00F9" w:rsidP="009532C2">
      <w:pPr>
        <w:spacing w:before="113"/>
        <w:ind w:right="168"/>
        <w:rPr>
          <w:rFonts w:ascii="Arial" w:eastAsia="Arial" w:hAnsi="Arial" w:cs="Arial"/>
          <w:sz w:val="2"/>
          <w:szCs w:val="2"/>
        </w:rPr>
      </w:pPr>
      <w:r w:rsidRPr="006A00F9">
        <w:rPr>
          <w:rFonts w:ascii="Arial" w:eastAsia="Arial" w:hAnsi="Arial" w:cs="Arial"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33FD89A" wp14:editId="56C9FAB2">
                <wp:simplePos x="0" y="0"/>
                <wp:positionH relativeFrom="margin">
                  <wp:align>left</wp:align>
                </wp:positionH>
                <wp:positionV relativeFrom="paragraph">
                  <wp:posOffset>271145</wp:posOffset>
                </wp:positionV>
                <wp:extent cx="7099300" cy="516890"/>
                <wp:effectExtent l="0" t="0" r="6350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516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8EFBF" w14:textId="11B07EDB" w:rsidR="006A00F9" w:rsidRPr="002270E8" w:rsidRDefault="006A00F9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  <w:p w14:paraId="3714DA78" w14:textId="018139A7" w:rsidR="006A00F9" w:rsidRPr="002270E8" w:rsidRDefault="006A00F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Meeting Closed: XXXX</w:t>
                            </w:r>
                          </w:p>
                          <w:p w14:paraId="7BC00722" w14:textId="77777777" w:rsidR="002270E8" w:rsidRPr="006A00F9" w:rsidRDefault="002270E8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FD89A" id="_x0000_s1030" type="#_x0000_t202" style="position:absolute;margin-left:0;margin-top:21.35pt;width:559pt;height:40.7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" stroked="f">
                <v:textbox>
                  <w:txbxContent>
                    <w:p w14:paraId="7218EFBF" w14:textId="11B07EDB" w:rsidR="006A00F9" w:rsidRPr="002270E8" w:rsidRDefault="006A00F9">
                      <w:pPr>
                        <w:rPr>
                          <w:color w:val="C0504D" w:themeColor="accent2"/>
                        </w:rPr>
                      </w:pPr>
                    </w:p>
                    <w:p w14:paraId="3714DA78" w14:textId="018139A7" w:rsidR="006A00F9" w:rsidRPr="002270E8" w:rsidRDefault="006A00F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Meeting Closed: XXXX</w:t>
                      </w:r>
                    </w:p>
                    <w:p w14:paraId="7BC00722" w14:textId="77777777" w:rsidR="002270E8" w:rsidRPr="006A00F9" w:rsidRDefault="002270E8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532C2" w:rsidRPr="00435B75">
      <w:footerReference w:type="default" r:id="rId8"/>
      <w:pgSz w:w="12240" w:h="15840"/>
      <w:pgMar w:top="660" w:right="560" w:bottom="920" w:left="580" w:header="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FF1E1B" w14:textId="77777777" w:rsidR="00C61E74" w:rsidRDefault="00B52427">
      <w:r>
        <w:separator/>
      </w:r>
    </w:p>
  </w:endnote>
  <w:endnote w:type="continuationSeparator" w:id="0">
    <w:p w14:paraId="48E22B60" w14:textId="77777777" w:rsidR="00C61E74" w:rsidRDefault="00B52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AC7FB" w14:textId="77777777" w:rsidR="00627B7A" w:rsidRDefault="0003013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3216" behindDoc="1" locked="0" layoutInCell="1" allowOverlap="1" wp14:anchorId="2575F6DD" wp14:editId="398C35AE">
              <wp:simplePos x="0" y="0"/>
              <wp:positionH relativeFrom="page">
                <wp:posOffset>6858000</wp:posOffset>
              </wp:positionH>
              <wp:positionV relativeFrom="page">
                <wp:posOffset>9454515</wp:posOffset>
              </wp:positionV>
              <wp:extent cx="490220" cy="1568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0220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F4334B" w14:textId="77777777" w:rsidR="00627B7A" w:rsidRDefault="00B52427">
                          <w:pPr>
                            <w:spacing w:line="240" w:lineRule="exact"/>
                            <w:ind w:left="20"/>
                            <w:rPr>
                              <w:rFonts w:ascii="Palatino Linotype" w:eastAsia="Palatino Linotype" w:hAnsi="Palatino Linotype" w:cs="Palatino Linoty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Palatino Linotype"/>
                              <w:spacing w:val="2"/>
                              <w:w w:val="103"/>
                              <w:sz w:val="20"/>
                            </w:rPr>
                            <w:t>P</w:t>
                          </w:r>
                          <w:r>
                            <w:rPr>
                              <w:rFonts w:ascii="Palatino Linotype"/>
                              <w:spacing w:val="1"/>
                              <w:w w:val="103"/>
                              <w:sz w:val="20"/>
                            </w:rPr>
                            <w:t>ag</w:t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Palatino Linotype"/>
                              <w:spacing w:val="4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E7FAA">
                            <w:rPr>
                              <w:rFonts w:ascii="Palatino Linotype"/>
                              <w:noProof/>
                              <w:w w:val="103"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75F6D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540pt;margin-top:744.45pt;width:38.6pt;height:12.35pt;z-index:-1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" filled="f" stroked="f">
              <v:textbox inset="0,0,0,0">
                <w:txbxContent>
                  <w:p w14:paraId="52F4334B" w14:textId="77777777" w:rsidR="00627B7A" w:rsidRDefault="00B52427">
                    <w:pPr>
                      <w:spacing w:line="240" w:lineRule="exact"/>
                      <w:ind w:left="20"/>
                      <w:rPr>
                        <w:rFonts w:ascii="Palatino Linotype" w:eastAsia="Palatino Linotype" w:hAnsi="Palatino Linotype" w:cs="Palatino Linotype"/>
                        <w:sz w:val="20"/>
                        <w:szCs w:val="20"/>
                      </w:rPr>
                    </w:pPr>
                    <w:r>
                      <w:rPr>
                        <w:rFonts w:ascii="Palatino Linotype"/>
                        <w:spacing w:val="2"/>
                        <w:w w:val="103"/>
                        <w:sz w:val="20"/>
                      </w:rPr>
                      <w:t>P</w:t>
                    </w:r>
                    <w:r>
                      <w:rPr>
                        <w:rFonts w:ascii="Palatino Linotype"/>
                        <w:spacing w:val="1"/>
                        <w:w w:val="103"/>
                        <w:sz w:val="20"/>
                      </w:rPr>
                      <w:t>ag</w:t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t>e</w:t>
                    </w:r>
                    <w:r>
                      <w:rPr>
                        <w:rFonts w:ascii="Palatino Linotype"/>
                        <w:spacing w:val="4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E7FAA">
                      <w:rPr>
                        <w:rFonts w:ascii="Palatino Linotype"/>
                        <w:noProof/>
                        <w:w w:val="103"/>
                        <w:sz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854666" w14:textId="77777777" w:rsidR="00C61E74" w:rsidRDefault="00B52427">
      <w:r>
        <w:separator/>
      </w:r>
    </w:p>
  </w:footnote>
  <w:footnote w:type="continuationSeparator" w:id="0">
    <w:p w14:paraId="59726DA2" w14:textId="77777777" w:rsidR="00C61E74" w:rsidRDefault="00B52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1D5"/>
    <w:multiLevelType w:val="hybridMultilevel"/>
    <w:tmpl w:val="89EED28C"/>
    <w:lvl w:ilvl="0" w:tplc="FA9CD19C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w w:val="100"/>
        <w:sz w:val="24"/>
        <w:szCs w:val="24"/>
      </w:rPr>
    </w:lvl>
    <w:lvl w:ilvl="1" w:tplc="C45EBC00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CE007510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79845F0A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6F4AF0C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DEDC4FB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106A02A6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F3D87106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806E813C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1" w15:restartNumberingAfterBreak="0">
    <w:nsid w:val="0B1C6FB9"/>
    <w:multiLevelType w:val="hybridMultilevel"/>
    <w:tmpl w:val="A1247AA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518B7"/>
    <w:multiLevelType w:val="hybridMultilevel"/>
    <w:tmpl w:val="C3900B4A"/>
    <w:lvl w:ilvl="0" w:tplc="8200D672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spacing w:val="1"/>
        <w:w w:val="103"/>
        <w:sz w:val="20"/>
        <w:szCs w:val="20"/>
      </w:rPr>
    </w:lvl>
    <w:lvl w:ilvl="1" w:tplc="7ECE1922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7E04FE62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9E6E81AE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8F7625F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0F822DD4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8C88E924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9AA8A312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91642E0A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3" w15:restartNumberingAfterBreak="0">
    <w:nsid w:val="37B31EAC"/>
    <w:multiLevelType w:val="hybridMultilevel"/>
    <w:tmpl w:val="BF9C6280"/>
    <w:lvl w:ilvl="0" w:tplc="39E8DA74">
      <w:start w:val="1"/>
      <w:numFmt w:val="bullet"/>
      <w:lvlText w:val="·"/>
      <w:lvlJc w:val="left"/>
      <w:pPr>
        <w:ind w:left="831" w:hanging="288"/>
      </w:pPr>
      <w:rPr>
        <w:rFonts w:ascii="Webdings" w:eastAsia="Webdings" w:hAnsi="Webdings" w:hint="default"/>
        <w:w w:val="102"/>
        <w:sz w:val="21"/>
        <w:szCs w:val="21"/>
      </w:rPr>
    </w:lvl>
    <w:lvl w:ilvl="1" w:tplc="3C6EAE8A">
      <w:start w:val="1"/>
      <w:numFmt w:val="bullet"/>
      <w:lvlText w:val="•"/>
      <w:lvlJc w:val="left"/>
      <w:pPr>
        <w:ind w:left="1858" w:hanging="288"/>
      </w:pPr>
      <w:rPr>
        <w:rFonts w:hint="default"/>
      </w:rPr>
    </w:lvl>
    <w:lvl w:ilvl="2" w:tplc="66FAE7D6">
      <w:start w:val="1"/>
      <w:numFmt w:val="bullet"/>
      <w:lvlText w:val="•"/>
      <w:lvlJc w:val="left"/>
      <w:pPr>
        <w:ind w:left="2876" w:hanging="288"/>
      </w:pPr>
      <w:rPr>
        <w:rFonts w:hint="default"/>
      </w:rPr>
    </w:lvl>
    <w:lvl w:ilvl="3" w:tplc="94B0A034">
      <w:start w:val="1"/>
      <w:numFmt w:val="bullet"/>
      <w:lvlText w:val="•"/>
      <w:lvlJc w:val="left"/>
      <w:pPr>
        <w:ind w:left="3894" w:hanging="288"/>
      </w:pPr>
      <w:rPr>
        <w:rFonts w:hint="default"/>
      </w:rPr>
    </w:lvl>
    <w:lvl w:ilvl="4" w:tplc="977262AC">
      <w:start w:val="1"/>
      <w:numFmt w:val="bullet"/>
      <w:lvlText w:val="•"/>
      <w:lvlJc w:val="left"/>
      <w:pPr>
        <w:ind w:left="4912" w:hanging="288"/>
      </w:pPr>
      <w:rPr>
        <w:rFonts w:hint="default"/>
      </w:rPr>
    </w:lvl>
    <w:lvl w:ilvl="5" w:tplc="FDA68FA8">
      <w:start w:val="1"/>
      <w:numFmt w:val="bullet"/>
      <w:lvlText w:val="•"/>
      <w:lvlJc w:val="left"/>
      <w:pPr>
        <w:ind w:left="5930" w:hanging="288"/>
      </w:pPr>
      <w:rPr>
        <w:rFonts w:hint="default"/>
      </w:rPr>
    </w:lvl>
    <w:lvl w:ilvl="6" w:tplc="C280237A">
      <w:start w:val="1"/>
      <w:numFmt w:val="bullet"/>
      <w:lvlText w:val="•"/>
      <w:lvlJc w:val="left"/>
      <w:pPr>
        <w:ind w:left="6948" w:hanging="288"/>
      </w:pPr>
      <w:rPr>
        <w:rFonts w:hint="default"/>
      </w:rPr>
    </w:lvl>
    <w:lvl w:ilvl="7" w:tplc="71727FDC">
      <w:start w:val="1"/>
      <w:numFmt w:val="bullet"/>
      <w:lvlText w:val="•"/>
      <w:lvlJc w:val="left"/>
      <w:pPr>
        <w:ind w:left="7966" w:hanging="288"/>
      </w:pPr>
      <w:rPr>
        <w:rFonts w:hint="default"/>
      </w:rPr>
    </w:lvl>
    <w:lvl w:ilvl="8" w:tplc="83549CAC">
      <w:start w:val="1"/>
      <w:numFmt w:val="bullet"/>
      <w:lvlText w:val="•"/>
      <w:lvlJc w:val="left"/>
      <w:pPr>
        <w:ind w:left="8984" w:hanging="288"/>
      </w:pPr>
      <w:rPr>
        <w:rFonts w:hint="default"/>
      </w:rPr>
    </w:lvl>
  </w:abstractNum>
  <w:abstractNum w:abstractNumId="4" w15:restartNumberingAfterBreak="0">
    <w:nsid w:val="48301DAC"/>
    <w:multiLevelType w:val="hybridMultilevel"/>
    <w:tmpl w:val="0C125484"/>
    <w:lvl w:ilvl="0" w:tplc="C512F6E4">
      <w:start w:val="1"/>
      <w:numFmt w:val="lowerRoman"/>
      <w:lvlText w:val="%1)"/>
      <w:lvlJc w:val="left"/>
      <w:pPr>
        <w:ind w:left="1591" w:hanging="720"/>
        <w:jc w:val="left"/>
      </w:pPr>
      <w:rPr>
        <w:rFonts w:ascii="Arial" w:eastAsia="Arial" w:hAnsi="Arial" w:hint="default"/>
        <w:i/>
        <w:w w:val="103"/>
        <w:sz w:val="20"/>
        <w:szCs w:val="20"/>
      </w:rPr>
    </w:lvl>
    <w:lvl w:ilvl="1" w:tplc="385435E0">
      <w:start w:val="1"/>
      <w:numFmt w:val="bullet"/>
      <w:lvlText w:val="•"/>
      <w:lvlJc w:val="left"/>
      <w:pPr>
        <w:ind w:left="2550" w:hanging="720"/>
      </w:pPr>
      <w:rPr>
        <w:rFonts w:hint="default"/>
      </w:rPr>
    </w:lvl>
    <w:lvl w:ilvl="2" w:tplc="5D8C44CA">
      <w:start w:val="1"/>
      <w:numFmt w:val="bullet"/>
      <w:lvlText w:val="•"/>
      <w:lvlJc w:val="left"/>
      <w:pPr>
        <w:ind w:left="3500" w:hanging="720"/>
      </w:pPr>
      <w:rPr>
        <w:rFonts w:hint="default"/>
      </w:rPr>
    </w:lvl>
    <w:lvl w:ilvl="3" w:tplc="8AE4BA6C">
      <w:start w:val="1"/>
      <w:numFmt w:val="bullet"/>
      <w:lvlText w:val="•"/>
      <w:lvlJc w:val="left"/>
      <w:pPr>
        <w:ind w:left="4450" w:hanging="720"/>
      </w:pPr>
      <w:rPr>
        <w:rFonts w:hint="default"/>
      </w:rPr>
    </w:lvl>
    <w:lvl w:ilvl="4" w:tplc="71A40600">
      <w:start w:val="1"/>
      <w:numFmt w:val="bullet"/>
      <w:lvlText w:val="•"/>
      <w:lvlJc w:val="left"/>
      <w:pPr>
        <w:ind w:left="5400" w:hanging="720"/>
      </w:pPr>
      <w:rPr>
        <w:rFonts w:hint="default"/>
      </w:rPr>
    </w:lvl>
    <w:lvl w:ilvl="5" w:tplc="74B8440C">
      <w:start w:val="1"/>
      <w:numFmt w:val="bullet"/>
      <w:lvlText w:val="•"/>
      <w:lvlJc w:val="left"/>
      <w:pPr>
        <w:ind w:left="6350" w:hanging="720"/>
      </w:pPr>
      <w:rPr>
        <w:rFonts w:hint="default"/>
      </w:rPr>
    </w:lvl>
    <w:lvl w:ilvl="6" w:tplc="D044438C">
      <w:start w:val="1"/>
      <w:numFmt w:val="bullet"/>
      <w:lvlText w:val="•"/>
      <w:lvlJc w:val="left"/>
      <w:pPr>
        <w:ind w:left="7300" w:hanging="720"/>
      </w:pPr>
      <w:rPr>
        <w:rFonts w:hint="default"/>
      </w:rPr>
    </w:lvl>
    <w:lvl w:ilvl="7" w:tplc="E204370A">
      <w:start w:val="1"/>
      <w:numFmt w:val="bullet"/>
      <w:lvlText w:val="•"/>
      <w:lvlJc w:val="left"/>
      <w:pPr>
        <w:ind w:left="8250" w:hanging="720"/>
      </w:pPr>
      <w:rPr>
        <w:rFonts w:hint="default"/>
      </w:rPr>
    </w:lvl>
    <w:lvl w:ilvl="8" w:tplc="C96A7E66">
      <w:start w:val="1"/>
      <w:numFmt w:val="bullet"/>
      <w:lvlText w:val="•"/>
      <w:lvlJc w:val="left"/>
      <w:pPr>
        <w:ind w:left="9200" w:hanging="720"/>
      </w:pPr>
      <w:rPr>
        <w:rFonts w:hint="default"/>
      </w:rPr>
    </w:lvl>
  </w:abstractNum>
  <w:num w:numId="1" w16cid:durableId="274752021">
    <w:abstractNumId w:val="3"/>
  </w:num>
  <w:num w:numId="2" w16cid:durableId="1987276451">
    <w:abstractNumId w:val="0"/>
  </w:num>
  <w:num w:numId="3" w16cid:durableId="1197503433">
    <w:abstractNumId w:val="2"/>
  </w:num>
  <w:num w:numId="4" w16cid:durableId="450635366">
    <w:abstractNumId w:val="4"/>
  </w:num>
  <w:num w:numId="5" w16cid:durableId="538057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IwNjW1NDIxNTJS0lEKTi0uzszPAykwqgUAsfh23CwAAAA="/>
  </w:docVars>
  <w:rsids>
    <w:rsidRoot w:val="00627B7A"/>
    <w:rsid w:val="00005AC4"/>
    <w:rsid w:val="00030137"/>
    <w:rsid w:val="000550E0"/>
    <w:rsid w:val="000D6A27"/>
    <w:rsid w:val="0012375E"/>
    <w:rsid w:val="001868F1"/>
    <w:rsid w:val="001C2B6D"/>
    <w:rsid w:val="001D25DE"/>
    <w:rsid w:val="001E12D4"/>
    <w:rsid w:val="002270E8"/>
    <w:rsid w:val="002538E6"/>
    <w:rsid w:val="003D6746"/>
    <w:rsid w:val="00405FB9"/>
    <w:rsid w:val="00435B75"/>
    <w:rsid w:val="00520B71"/>
    <w:rsid w:val="005A0B1A"/>
    <w:rsid w:val="005B649D"/>
    <w:rsid w:val="00627B7A"/>
    <w:rsid w:val="0064616D"/>
    <w:rsid w:val="006815F1"/>
    <w:rsid w:val="006A00F9"/>
    <w:rsid w:val="00791DC4"/>
    <w:rsid w:val="008643DC"/>
    <w:rsid w:val="00874DC0"/>
    <w:rsid w:val="009532C2"/>
    <w:rsid w:val="00955AB4"/>
    <w:rsid w:val="0099244B"/>
    <w:rsid w:val="009A1AA0"/>
    <w:rsid w:val="00A41B01"/>
    <w:rsid w:val="00AE0916"/>
    <w:rsid w:val="00B52427"/>
    <w:rsid w:val="00BE5A12"/>
    <w:rsid w:val="00C1536F"/>
    <w:rsid w:val="00C53AA2"/>
    <w:rsid w:val="00C61E74"/>
    <w:rsid w:val="00CF2ABA"/>
    <w:rsid w:val="00D33A52"/>
    <w:rsid w:val="00DA123A"/>
    <w:rsid w:val="00DE7FAA"/>
    <w:rsid w:val="00E81ED1"/>
    <w:rsid w:val="00F21354"/>
    <w:rsid w:val="00F47FCB"/>
    <w:rsid w:val="00FA6B17"/>
    <w:rsid w:val="00FE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6852E603"/>
  <w15:docId w15:val="{266BA4DA-526B-427C-A2B9-8FC6E74DB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1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831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1"/>
    <w:qFormat/>
    <w:pPr>
      <w:ind w:left="111"/>
      <w:outlineLvl w:val="2"/>
    </w:pPr>
    <w:rPr>
      <w:rFonts w:ascii="Arial" w:eastAsia="Arial" w:hAnsi="Arial"/>
      <w:sz w:val="24"/>
      <w:szCs w:val="24"/>
    </w:rPr>
  </w:style>
  <w:style w:type="paragraph" w:styleId="Heading4">
    <w:name w:val="heading 4"/>
    <w:basedOn w:val="Normal"/>
    <w:uiPriority w:val="1"/>
    <w:qFormat/>
    <w:pPr>
      <w:ind w:left="779"/>
      <w:outlineLvl w:val="3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435B75"/>
    <w:pPr>
      <w:widowControl/>
    </w:pPr>
    <w:rPr>
      <w:rFonts w:eastAsiaTheme="minorEastAsia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81E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1E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E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E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E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94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2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Hubbard</dc:creator>
  <cp:lastModifiedBy>Demelza Jones</cp:lastModifiedBy>
  <cp:revision>31</cp:revision>
  <dcterms:created xsi:type="dcterms:W3CDTF">2017-11-22T00:56:00Z</dcterms:created>
  <dcterms:modified xsi:type="dcterms:W3CDTF">2026-03-09T01:49:00Z</dcterms:modified>
</cp:coreProperties>
</file>